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04E59" w14:textId="77777777" w:rsidR="001253CB" w:rsidRPr="00D50601" w:rsidRDefault="001253CB" w:rsidP="001253CB">
      <w:pPr>
        <w:jc w:val="center"/>
        <w:rPr>
          <w:rFonts w:ascii="Times New Roman" w:hAnsi="Times New Roman" w:cs="Times New Roman"/>
          <w:b/>
          <w:bCs/>
        </w:rPr>
      </w:pPr>
      <w:r w:rsidRPr="00D50601">
        <w:rPr>
          <w:rFonts w:ascii="Times New Roman" w:hAnsi="Times New Roman" w:cs="Times New Roman"/>
          <w:b/>
          <w:bCs/>
          <w:sz w:val="28"/>
          <w:szCs w:val="28"/>
        </w:rPr>
        <w:t>Project Summary Report for Revised Plan</w:t>
      </w:r>
    </w:p>
    <w:tbl>
      <w:tblPr>
        <w:tblStyle w:val="ListTable1Light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530"/>
        <w:gridCol w:w="3000"/>
        <w:gridCol w:w="1365"/>
      </w:tblGrid>
      <w:tr w:rsidR="001253CB" w14:paraId="4D5C1F38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5" w:type="dxa"/>
            <w:gridSpan w:val="4"/>
            <w:tcBorders>
              <w:top w:val="nil"/>
              <w:left w:val="nil"/>
              <w:bottom w:val="single" w:sz="8" w:space="0" w:color="666666"/>
              <w:right w:val="nil"/>
            </w:tcBorders>
          </w:tcPr>
          <w:p w14:paraId="7EEFB768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s </w:t>
            </w:r>
          </w:p>
        </w:tc>
      </w:tr>
      <w:tr w:rsidR="001253CB" w14:paraId="61E21DD7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left w:val="nil"/>
              <w:bottom w:val="single" w:sz="8" w:space="0" w:color="666666"/>
            </w:tcBorders>
            <w:shd w:val="clear" w:color="auto" w:fill="CCCCCC"/>
          </w:tcPr>
          <w:p w14:paraId="62268CB8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art</w:t>
            </w:r>
          </w:p>
        </w:tc>
        <w:tc>
          <w:tcPr>
            <w:tcW w:w="1530" w:type="dxa"/>
            <w:tcBorders>
              <w:bottom w:val="single" w:sz="8" w:space="0" w:color="666666"/>
            </w:tcBorders>
            <w:shd w:val="clear" w:color="auto" w:fill="CCCCCC"/>
          </w:tcPr>
          <w:p w14:paraId="7BF165D4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/02/21</w:t>
            </w:r>
          </w:p>
        </w:tc>
        <w:tc>
          <w:tcPr>
            <w:tcW w:w="3000" w:type="dxa"/>
            <w:tcBorders>
              <w:bottom w:val="single" w:sz="8" w:space="0" w:color="666666"/>
            </w:tcBorders>
            <w:shd w:val="clear" w:color="auto" w:fill="CCCCCC"/>
          </w:tcPr>
          <w:p w14:paraId="76DC60EF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nish</w:t>
            </w:r>
          </w:p>
        </w:tc>
        <w:tc>
          <w:tcPr>
            <w:tcW w:w="1365" w:type="dxa"/>
            <w:tcBorders>
              <w:bottom w:val="single" w:sz="8" w:space="0" w:color="666666"/>
            </w:tcBorders>
            <w:shd w:val="clear" w:color="auto" w:fill="CCCCCC"/>
          </w:tcPr>
          <w:p w14:paraId="7F7FB8D1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/16/21</w:t>
            </w:r>
          </w:p>
        </w:tc>
      </w:tr>
      <w:tr w:rsidR="001253CB" w14:paraId="3B392C45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3A9F9AF2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eline start </w:t>
            </w:r>
          </w:p>
        </w:tc>
        <w:tc>
          <w:tcPr>
            <w:tcW w:w="1530" w:type="dxa"/>
          </w:tcPr>
          <w:p w14:paraId="18080797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9/02/21</w:t>
            </w:r>
          </w:p>
        </w:tc>
        <w:tc>
          <w:tcPr>
            <w:tcW w:w="3000" w:type="dxa"/>
          </w:tcPr>
          <w:p w14:paraId="0717DEE3" w14:textId="77777777" w:rsidR="001253CB" w:rsidRDefault="001253CB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 finish</w:t>
            </w:r>
          </w:p>
        </w:tc>
        <w:tc>
          <w:tcPr>
            <w:tcW w:w="1365" w:type="dxa"/>
          </w:tcPr>
          <w:p w14:paraId="39CE5254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2/16/21</w:t>
            </w:r>
          </w:p>
        </w:tc>
      </w:tr>
      <w:tr w:rsidR="001253CB" w14:paraId="51F2ACD7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shd w:val="clear" w:color="auto" w:fill="CCCCCC"/>
          </w:tcPr>
          <w:p w14:paraId="1B641F0C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tual start</w:t>
            </w:r>
          </w:p>
        </w:tc>
        <w:tc>
          <w:tcPr>
            <w:tcW w:w="1530" w:type="dxa"/>
            <w:shd w:val="clear" w:color="auto" w:fill="CCCCCC"/>
          </w:tcPr>
          <w:p w14:paraId="6B07C9E0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3000" w:type="dxa"/>
            <w:shd w:val="clear" w:color="auto" w:fill="CCCCCC"/>
          </w:tcPr>
          <w:p w14:paraId="24D89142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ctual finish </w:t>
            </w:r>
          </w:p>
        </w:tc>
        <w:tc>
          <w:tcPr>
            <w:tcW w:w="1365" w:type="dxa"/>
            <w:shd w:val="clear" w:color="auto" w:fill="CCCCCC"/>
          </w:tcPr>
          <w:p w14:paraId="2349669F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</w:tr>
      <w:tr w:rsidR="001253CB" w14:paraId="62D61DE0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65DD8E18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530" w:type="dxa"/>
          </w:tcPr>
          <w:p w14:paraId="7FA10E53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days </w:t>
            </w:r>
          </w:p>
        </w:tc>
        <w:tc>
          <w:tcPr>
            <w:tcW w:w="3000" w:type="dxa"/>
          </w:tcPr>
          <w:p w14:paraId="60AF7DA9" w14:textId="77777777" w:rsidR="001253CB" w:rsidRDefault="001253CB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ish Variance </w:t>
            </w:r>
          </w:p>
        </w:tc>
        <w:tc>
          <w:tcPr>
            <w:tcW w:w="1365" w:type="dxa"/>
          </w:tcPr>
          <w:p w14:paraId="4774B1CF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days </w:t>
            </w:r>
          </w:p>
        </w:tc>
      </w:tr>
    </w:tbl>
    <w:p w14:paraId="4B4505BF" w14:textId="77777777" w:rsidR="001253CB" w:rsidRDefault="001253CB" w:rsidP="001253CB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395"/>
        <w:gridCol w:w="3150"/>
        <w:gridCol w:w="1365"/>
      </w:tblGrid>
      <w:tr w:rsidR="001253CB" w14:paraId="6BAAB178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0" w:type="dxa"/>
            <w:gridSpan w:val="4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31FA5564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ration </w:t>
            </w:r>
          </w:p>
        </w:tc>
      </w:tr>
      <w:tr w:rsidR="001253CB" w14:paraId="5B61DF54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0E674820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2B46AD19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74 day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516B57C5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ining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1E13098B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74 days</w:t>
            </w:r>
          </w:p>
        </w:tc>
      </w:tr>
      <w:tr w:rsidR="001253CB" w14:paraId="1D899B9B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54C17E71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</w:tcPr>
          <w:p w14:paraId="1E1CA898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74 day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4C7C8624" w14:textId="77777777" w:rsidR="001253CB" w:rsidRDefault="001253CB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ual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6032F263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 days</w:t>
            </w:r>
          </w:p>
        </w:tc>
      </w:tr>
      <w:tr w:rsidR="001253CB" w14:paraId="644CE678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43234267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3AB752FE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 day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25F7B17E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cent complete 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2A60F2BC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75327111" w14:textId="77777777" w:rsidR="001253CB" w:rsidRDefault="001253CB" w:rsidP="001253CB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2775"/>
        <w:gridCol w:w="1740"/>
        <w:gridCol w:w="2940"/>
        <w:gridCol w:w="1575"/>
      </w:tblGrid>
      <w:tr w:rsidR="001253CB" w14:paraId="4EADDA20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0" w:type="dxa"/>
            <w:gridSpan w:val="4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2B289376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Work</w:t>
            </w:r>
          </w:p>
        </w:tc>
      </w:tr>
      <w:tr w:rsidR="001253CB" w14:paraId="4DACF068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7E95E9AB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5832427A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,216 hours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1B2D17D1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ining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2BF76A12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,216 hours</w:t>
            </w:r>
          </w:p>
        </w:tc>
      </w:tr>
      <w:tr w:rsidR="001253CB" w14:paraId="128D601F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tcBorders>
              <w:top w:val="nil"/>
              <w:left w:val="nil"/>
              <w:bottom w:val="nil"/>
              <w:right w:val="nil"/>
            </w:tcBorders>
          </w:tcPr>
          <w:p w14:paraId="7E8FA4A3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</w:tcPr>
          <w:p w14:paraId="67ABFFC4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,216 hours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</w:tcPr>
          <w:p w14:paraId="4C7FFA76" w14:textId="77777777" w:rsidR="001253CB" w:rsidRDefault="001253CB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ual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14:paraId="64B86F29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 hours</w:t>
            </w:r>
          </w:p>
        </w:tc>
      </w:tr>
      <w:tr w:rsidR="001253CB" w14:paraId="68B0DE16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4AD5223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1834F07E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hours 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41FADB34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cent complete 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4FB83407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6444E142" w14:textId="77777777" w:rsidR="001253CB" w:rsidRDefault="001253CB" w:rsidP="001253CB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395"/>
        <w:gridCol w:w="3150"/>
        <w:gridCol w:w="1365"/>
      </w:tblGrid>
      <w:tr w:rsidR="001253CB" w14:paraId="49EA24D7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0" w:type="dxa"/>
            <w:gridSpan w:val="4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41829710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sts </w:t>
            </w:r>
          </w:p>
        </w:tc>
      </w:tr>
      <w:tr w:rsidR="001253CB" w14:paraId="317ED0E3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369438C1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6F52061F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,</w:t>
            </w:r>
            <w:r w:rsidRPr="325B0BC0">
              <w:rPr>
                <w:rFonts w:ascii="Times New Roman" w:eastAsia="Times New Roman" w:hAnsi="Times New Roman" w:cs="Times New Roman"/>
                <w:sz w:val="24"/>
                <w:szCs w:val="24"/>
              </w:rPr>
              <w:t>375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38C1D470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ining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EFFAC38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,</w:t>
            </w:r>
            <w:r w:rsidRPr="325B0BC0">
              <w:rPr>
                <w:rFonts w:ascii="Times New Roman" w:eastAsia="Times New Roman" w:hAnsi="Times New Roman" w:cs="Times New Roman"/>
                <w:sz w:val="24"/>
                <w:szCs w:val="24"/>
              </w:rPr>
              <w:t>375</w:t>
            </w:r>
          </w:p>
        </w:tc>
      </w:tr>
      <w:tr w:rsidR="001253CB" w14:paraId="79A5B5E7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692067B5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</w:tcPr>
          <w:p w14:paraId="1B378364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,</w:t>
            </w:r>
            <w:r w:rsidRPr="325B0BC0">
              <w:rPr>
                <w:rFonts w:ascii="Times New Roman" w:eastAsia="Times New Roman" w:hAnsi="Times New Roman" w:cs="Times New Roman"/>
                <w:sz w:val="24"/>
                <w:szCs w:val="24"/>
              </w:rPr>
              <w:t>375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3BB857BD" w14:textId="77777777" w:rsidR="001253CB" w:rsidRDefault="001253CB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ual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2A0AC148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$0</w:t>
            </w:r>
          </w:p>
        </w:tc>
      </w:tr>
      <w:tr w:rsidR="001253CB" w14:paraId="4D5C9712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65405B72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7101206B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$0 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3459A50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303DC934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41C7CCE" w14:textId="77777777" w:rsidR="001253CB" w:rsidRDefault="001253CB" w:rsidP="001253CB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395"/>
        <w:gridCol w:w="3150"/>
        <w:gridCol w:w="1365"/>
      </w:tblGrid>
      <w:tr w:rsidR="001253CB" w14:paraId="3BB3A27D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5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03ECE0ED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 status </w:t>
            </w:r>
          </w:p>
        </w:tc>
        <w:tc>
          <w:tcPr>
            <w:tcW w:w="4515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317DA1C4" w14:textId="77777777" w:rsidR="001253CB" w:rsidRDefault="001253CB" w:rsidP="00E214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Resources status</w:t>
            </w:r>
          </w:p>
        </w:tc>
      </w:tr>
      <w:tr w:rsidR="001253CB" w14:paraId="52A63A7A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756D576B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s not yet started 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EBFA50B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315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192B9CE5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ork resources 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392EC772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1253CB" w14:paraId="666B47C5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4E1E40E6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In progress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</w:tcPr>
          <w:p w14:paraId="79AC8494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6A67177A" w14:textId="77777777" w:rsidR="001253CB" w:rsidRDefault="001253CB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ver allocated work resources 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0FFC8AF3" w14:textId="77777777" w:rsidR="001253CB" w:rsidRDefault="001253CB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253CB" w14:paraId="0A63ADAC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3CAD32F3" w14:textId="77777777" w:rsidR="001253CB" w:rsidRDefault="001253CB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mpleted  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B885AB5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190CC812" w14:textId="77777777" w:rsidR="001253CB" w:rsidRDefault="001253CB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erial resources  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1A6406C0" w14:textId="77777777" w:rsidR="001253CB" w:rsidRDefault="001253CB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D0A629F" w14:textId="77777777" w:rsidR="001253CB" w:rsidRDefault="001253CB" w:rsidP="001253CB">
      <w:pPr>
        <w:rPr>
          <w:rFonts w:ascii="Times New Roman" w:eastAsia="Times New Roman" w:hAnsi="Times New Roman" w:cs="Times New Roman"/>
          <w:sz w:val="24"/>
          <w:szCs w:val="24"/>
        </w:rPr>
      </w:pPr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Total tasks </w:t>
      </w:r>
      <w:r w:rsidRPr="68652FD2">
        <w:rPr>
          <w:rFonts w:ascii="Times New Roman" w:eastAsia="Times New Roman" w:hAnsi="Times New Roman" w:cs="Times New Roman"/>
          <w:sz w:val="24"/>
          <w:szCs w:val="24"/>
        </w:rPr>
        <w:tab/>
      </w:r>
      <w:r>
        <w:tab/>
      </w:r>
      <w:r>
        <w:tab/>
      </w:r>
      <w:r>
        <w:tab/>
      </w:r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        60   </w:t>
      </w:r>
    </w:p>
    <w:p w14:paraId="3290D104" w14:textId="02763E04" w:rsidR="0006493D" w:rsidRDefault="001253CB" w:rsidP="001253CB">
      <w:r w:rsidRPr="68652FD2">
        <w:rPr>
          <w:rFonts w:ascii="Times New Roman" w:eastAsia="Times New Roman" w:hAnsi="Times New Roman" w:cs="Times New Roman"/>
          <w:sz w:val="24"/>
          <w:szCs w:val="24"/>
        </w:rPr>
        <w:t>The total duration for the tasks is 74 days and the expected budget is $</w:t>
      </w:r>
      <w:r>
        <w:rPr>
          <w:rFonts w:ascii="Times New Roman" w:eastAsia="Times New Roman" w:hAnsi="Times New Roman" w:cs="Times New Roman"/>
          <w:sz w:val="24"/>
          <w:szCs w:val="24"/>
        </w:rPr>
        <w:t>86,</w:t>
      </w:r>
      <w:r w:rsidRPr="325B0BC0">
        <w:rPr>
          <w:rFonts w:ascii="Times New Roman" w:eastAsia="Times New Roman" w:hAnsi="Times New Roman" w:cs="Times New Roman"/>
          <w:sz w:val="24"/>
          <w:szCs w:val="24"/>
        </w:rPr>
        <w:t>375.</w:t>
      </w:r>
    </w:p>
    <w:sectPr w:rsidR="000649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YyM7EwMjAwMzdU0lEKTi0uzszPAykwrAUA17LNBywAAAA="/>
  </w:docVars>
  <w:rsids>
    <w:rsidRoot w:val="001253CB"/>
    <w:rsid w:val="0006493D"/>
    <w:rsid w:val="0012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09F06"/>
  <w15:chartTrackingRefBased/>
  <w15:docId w15:val="{0336672F-BE5E-439C-B0D1-A4FA5C076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1Light">
    <w:name w:val="List Table 1 Light"/>
    <w:basedOn w:val="TableNormal"/>
    <w:uiPriority w:val="46"/>
    <w:rsid w:val="001253C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1253C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a, Anitha</dc:creator>
  <cp:keywords/>
  <dc:description/>
  <cp:lastModifiedBy>Kona, Anitha</cp:lastModifiedBy>
  <cp:revision>1</cp:revision>
  <dcterms:created xsi:type="dcterms:W3CDTF">2021-11-19T05:27:00Z</dcterms:created>
  <dcterms:modified xsi:type="dcterms:W3CDTF">2021-11-19T05:29:00Z</dcterms:modified>
</cp:coreProperties>
</file>